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1C08" w:rsidRDefault="00561C08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556260</wp:posOffset>
            </wp:positionH>
            <wp:positionV relativeFrom="paragraph">
              <wp:posOffset>0</wp:posOffset>
            </wp:positionV>
            <wp:extent cx="6934200" cy="9794240"/>
            <wp:effectExtent l="0" t="0" r="0" b="0"/>
            <wp:wrapSquare wrapText="bothSides"/>
            <wp:docPr id="1" name="Picture 1" descr="cid:ii_jgxrsrpj0_163402769ca757f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i_jgxrsrpj0_163402769ca757f1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0" cy="979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:rsidR="00BD72B4" w:rsidRDefault="00561C08">
      <w:r>
        <w:rPr>
          <w:noProof/>
        </w:rPr>
        <w:lastRenderedPageBreak/>
        <w:drawing>
          <wp:inline distT="0" distB="0" distL="0" distR="0">
            <wp:extent cx="6172200" cy="8718077"/>
            <wp:effectExtent l="0" t="0" r="0" b="6985"/>
            <wp:docPr id="2" name="Picture 2" descr="cid:ii_jgxrsrq41_163402769ca757f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i_jgxrsrq41_163402769ca757f1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3049" cy="8719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D72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bQ0Nja3MDEwNjZV0lEKTi0uzszPAykwrAUArbYCWCwAAAA="/>
  </w:docVars>
  <w:rsids>
    <w:rsidRoot w:val="00561C08"/>
    <w:rsid w:val="00561C08"/>
    <w:rsid w:val="005C5E71"/>
    <w:rsid w:val="00BD7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32194"/>
  <w15:chartTrackingRefBased/>
  <w15:docId w15:val="{86987E9A-F8C2-4234-8CA1-1901B34AF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cid:ii_jgxrsrq41_163402769ca757f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cid:ii_jgxrsrpj0_163402769ca757f1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Oakley</dc:creator>
  <cp:keywords/>
  <dc:description/>
  <cp:lastModifiedBy>Barbara Oakley</cp:lastModifiedBy>
  <cp:revision>1</cp:revision>
  <dcterms:created xsi:type="dcterms:W3CDTF">2018-05-09T12:18:00Z</dcterms:created>
  <dcterms:modified xsi:type="dcterms:W3CDTF">2018-05-09T12:23:00Z</dcterms:modified>
</cp:coreProperties>
</file>